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9F25BF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8</w:t>
      </w:r>
      <w:r w:rsidR="001C684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>tup-Profile_1 Capacity-Profile_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F25BF" w:rsidRDefault="009F25BF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24482" w:rsidRPr="007366F4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6B4220" w:rsidRDefault="006B4220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F25BF" w:rsidRDefault="009F25BF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F25BF" w:rsidRPr="007366F4" w:rsidRDefault="009F25BF" w:rsidP="009F25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F13E9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9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ac</w:t>
      </w:r>
      <w:r>
        <w:rPr>
          <w:rFonts w:ascii="Times New Roman" w:hAnsi="Times New Roman" w:cs="Times New Roman"/>
          <w:color w:val="FF0000"/>
          <w:sz w:val="16"/>
          <w:szCs w:val="16"/>
        </w:rPr>
        <w:t>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13E92" w:rsidRPr="007366F4" w:rsidRDefault="00F13E92" w:rsidP="00F13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943CA" w:rsidRPr="007366F4" w:rsidRDefault="007943CA" w:rsidP="00794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943CA" w:rsidRPr="007366F4" w:rsidRDefault="007943CA" w:rsidP="00794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FD552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D5522" w:rsidRDefault="00FD552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D5522" w:rsidRPr="007366F4" w:rsidRDefault="00FD5522" w:rsidP="00FD55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FD552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 w:rsidR="004D1167">
        <w:rPr>
          <w:rFonts w:ascii="Times New Roman" w:hAnsi="Times New Roman" w:cs="Times New Roman"/>
          <w:color w:val="FF0000"/>
          <w:sz w:val="16"/>
          <w:szCs w:val="16"/>
        </w:rPr>
        <w:t>ile</w:t>
      </w:r>
      <w:r w:rsidR="00CF6B20">
        <w:rPr>
          <w:rFonts w:ascii="Times New Roman" w:hAnsi="Times New Roman" w:cs="Times New Roman"/>
          <w:color w:val="FF0000"/>
          <w:sz w:val="16"/>
          <w:szCs w:val="16"/>
        </w:rPr>
        <w:t>_1 Capacity-Prof</w:t>
      </w:r>
      <w:r>
        <w:rPr>
          <w:rFonts w:ascii="Times New Roman" w:hAnsi="Times New Roman" w:cs="Times New Roman"/>
          <w:color w:val="FF0000"/>
          <w:sz w:val="16"/>
          <w:szCs w:val="16"/>
        </w:rPr>
        <w:t>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D0BCF" w:rsidRDefault="00F75316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75316" w:rsidRPr="007366F4" w:rsidRDefault="00F75316" w:rsidP="00F753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704F7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4D116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D1167" w:rsidRDefault="004D116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04F7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1D0BCF">
        <w:rPr>
          <w:rFonts w:ascii="Times New Roman" w:hAnsi="Times New Roman" w:cs="Times New Roman"/>
          <w:color w:val="FF0000"/>
          <w:sz w:val="16"/>
          <w:szCs w:val="16"/>
        </w:rPr>
        <w:t>tup-P</w:t>
      </w:r>
      <w:r>
        <w:rPr>
          <w:rFonts w:ascii="Times New Roman" w:hAnsi="Times New Roman" w:cs="Times New Roman"/>
          <w:color w:val="FF0000"/>
          <w:sz w:val="16"/>
          <w:szCs w:val="16"/>
        </w:rPr>
        <w:t>rofi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04F75" w:rsidRDefault="00704F7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04F75" w:rsidRPr="007366F4" w:rsidRDefault="00704F75" w:rsidP="00704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E7FB2" w:rsidRPr="007366F4" w:rsidRDefault="00CE7FB2" w:rsidP="00CE7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E7FB2" w:rsidRPr="007366F4" w:rsidRDefault="00CE7FB2" w:rsidP="00CE7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CE7FB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980D35">
        <w:rPr>
          <w:rFonts w:ascii="Times New Roman" w:hAnsi="Times New Roman" w:cs="Times New Roman"/>
          <w:color w:val="FF0000"/>
          <w:sz w:val="16"/>
          <w:szCs w:val="16"/>
        </w:rPr>
        <w:t>tup-Profile</w:t>
      </w:r>
      <w:r>
        <w:rPr>
          <w:rFonts w:ascii="Times New Roman" w:hAnsi="Times New Roman" w:cs="Times New Roman"/>
          <w:color w:val="FF0000"/>
          <w:sz w:val="16"/>
          <w:szCs w:val="16"/>
        </w:rPr>
        <w:t>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E7FB2" w:rsidRPr="007366F4" w:rsidRDefault="00CE7FB2" w:rsidP="00CE7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E7FB2" w:rsidRPr="007366F4" w:rsidRDefault="00CE7FB2" w:rsidP="00CE7F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B7F4D" w:rsidRPr="007366F4" w:rsidRDefault="005B7F4D" w:rsidP="005B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B7F4D" w:rsidRPr="007366F4" w:rsidRDefault="005B7F4D" w:rsidP="005B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7F4D" w:rsidRPr="007366F4" w:rsidRDefault="005B7F4D" w:rsidP="005B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B7F4D" w:rsidRPr="007366F4" w:rsidRDefault="005B7F4D" w:rsidP="005B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B7F4D" w:rsidRPr="007366F4" w:rsidRDefault="005B7F4D" w:rsidP="005B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B7F4D" w:rsidRPr="007366F4" w:rsidRDefault="005B7F4D" w:rsidP="005B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AB78C2" w:rsidRPr="007366F4" w:rsidRDefault="00AB78C2" w:rsidP="00AB7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AB78C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S1C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3B7F" w:rsidRPr="007366F4" w:rsidRDefault="00B93B7F" w:rsidP="00B93B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D1CA9" w:rsidRPr="007366F4" w:rsidRDefault="004D1CA9" w:rsidP="004D1C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BE16A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590CDF">
        <w:rPr>
          <w:rFonts w:ascii="Times New Roman" w:hAnsi="Times New Roman" w:cs="Times New Roman"/>
          <w:color w:val="FF0000"/>
          <w:sz w:val="16"/>
          <w:szCs w:val="16"/>
        </w:rPr>
        <w:t>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590CDF"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0D35" w:rsidRDefault="00980D35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E16A5" w:rsidRPr="007366F4" w:rsidRDefault="00BE16A5" w:rsidP="00BE16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bookmarkStart w:id="1" w:name="_GoBack"/>
      <w:bookmarkEnd w:id="1"/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mwqAUAhmm5nC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5CAA"/>
    <w:rsid w:val="001C1B45"/>
    <w:rsid w:val="001C3FCC"/>
    <w:rsid w:val="001C684C"/>
    <w:rsid w:val="001D0BCF"/>
    <w:rsid w:val="001D16EC"/>
    <w:rsid w:val="001D2FD8"/>
    <w:rsid w:val="001D6F8A"/>
    <w:rsid w:val="001E2C0A"/>
    <w:rsid w:val="001E3137"/>
    <w:rsid w:val="001E3EA1"/>
    <w:rsid w:val="001E60CC"/>
    <w:rsid w:val="00215E66"/>
    <w:rsid w:val="00236E52"/>
    <w:rsid w:val="00251656"/>
    <w:rsid w:val="00255816"/>
    <w:rsid w:val="0026364D"/>
    <w:rsid w:val="002718D0"/>
    <w:rsid w:val="00274992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281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723F2"/>
    <w:rsid w:val="00375E60"/>
    <w:rsid w:val="00380066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9E2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167"/>
    <w:rsid w:val="004D13A5"/>
    <w:rsid w:val="004D1CA9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0CDF"/>
    <w:rsid w:val="00596EF0"/>
    <w:rsid w:val="005B1F9D"/>
    <w:rsid w:val="005B7F4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C52C5"/>
    <w:rsid w:val="006C698C"/>
    <w:rsid w:val="006E26FA"/>
    <w:rsid w:val="006E2F74"/>
    <w:rsid w:val="006E4C66"/>
    <w:rsid w:val="006E5CA2"/>
    <w:rsid w:val="0070289D"/>
    <w:rsid w:val="00704F75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943CA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4299"/>
    <w:rsid w:val="00956EB2"/>
    <w:rsid w:val="00962DA2"/>
    <w:rsid w:val="00980D35"/>
    <w:rsid w:val="00987430"/>
    <w:rsid w:val="00987A42"/>
    <w:rsid w:val="00987D1C"/>
    <w:rsid w:val="009923EE"/>
    <w:rsid w:val="00993313"/>
    <w:rsid w:val="00993E32"/>
    <w:rsid w:val="00994C15"/>
    <w:rsid w:val="009961ED"/>
    <w:rsid w:val="009963A7"/>
    <w:rsid w:val="00997CA4"/>
    <w:rsid w:val="009A1A8E"/>
    <w:rsid w:val="009A2B85"/>
    <w:rsid w:val="009A2D76"/>
    <w:rsid w:val="009A6C4B"/>
    <w:rsid w:val="009A70D0"/>
    <w:rsid w:val="009C1D5D"/>
    <w:rsid w:val="009F25BF"/>
    <w:rsid w:val="00A026C8"/>
    <w:rsid w:val="00A17101"/>
    <w:rsid w:val="00A24DBB"/>
    <w:rsid w:val="00A30360"/>
    <w:rsid w:val="00A43EAC"/>
    <w:rsid w:val="00A547D4"/>
    <w:rsid w:val="00A61F85"/>
    <w:rsid w:val="00A70C28"/>
    <w:rsid w:val="00A8316F"/>
    <w:rsid w:val="00A915C0"/>
    <w:rsid w:val="00AB0D92"/>
    <w:rsid w:val="00AB78C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93B7F"/>
    <w:rsid w:val="00BE16A5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487B"/>
    <w:rsid w:val="00CB0990"/>
    <w:rsid w:val="00CD16C3"/>
    <w:rsid w:val="00CD4AD6"/>
    <w:rsid w:val="00CD7CC0"/>
    <w:rsid w:val="00CE7FB2"/>
    <w:rsid w:val="00CF2572"/>
    <w:rsid w:val="00CF6B20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C6CD2"/>
    <w:rsid w:val="00DD1C14"/>
    <w:rsid w:val="00DD6041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52588"/>
    <w:rsid w:val="00E53733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13E92"/>
    <w:rsid w:val="00F21469"/>
    <w:rsid w:val="00F31EBE"/>
    <w:rsid w:val="00F41959"/>
    <w:rsid w:val="00F42675"/>
    <w:rsid w:val="00F44BA3"/>
    <w:rsid w:val="00F66215"/>
    <w:rsid w:val="00F67221"/>
    <w:rsid w:val="00F7060E"/>
    <w:rsid w:val="00F75316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5522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440DF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5D0F2-7E5F-4A26-AA32-755679704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34</Pages>
  <Words>112722</Words>
  <Characters>642519</Characters>
  <Application>Microsoft Office Word</Application>
  <DocSecurity>0</DocSecurity>
  <Lines>5354</Lines>
  <Paragraphs>15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8</cp:revision>
  <dcterms:created xsi:type="dcterms:W3CDTF">2017-05-24T02:22:00Z</dcterms:created>
  <dcterms:modified xsi:type="dcterms:W3CDTF">2017-05-24T10:33:00Z</dcterms:modified>
</cp:coreProperties>
</file>